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Verejná výzva na predloženie ponuky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PODPRAHOVÁ ZÁKAZKA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(NEPRIORITNÉ SLUŽBY)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(podľa § 95 a § 99 ods. 3 zákona č.25/2006 </w:t>
      </w:r>
      <w:proofErr w:type="spellStart"/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Z.z</w:t>
      </w:r>
      <w:proofErr w:type="spellEnd"/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. v platnom znení )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 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 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Verejný obstarávateľ : </w:t>
      </w: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Slovenský pozemkový fond, Búdková 36, Bratislava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 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Predmet obstarávania : </w:t>
      </w: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„Poskytovanie právnych služieb pre RO SPF Prešov, Bardejov, Humenné, Poprad, Stará Ľubovňa, Svidník a Vranov nad Topľou“.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b/>
          <w:bCs/>
          <w:sz w:val="28"/>
          <w:szCs w:val="28"/>
          <w:lang w:eastAsia="sk-SK"/>
        </w:rPr>
        <w:t> 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Súťažné podklady si záujemca môže vyžiadať u kontaktnej osoby verejného obstarávateľa alebo na adrese :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Názov organizácie</w:t>
      </w: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: Slovenský pozemkový fond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Sídlo organizácie</w:t>
      </w: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: Búdková 36, 817 15 Bratislava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sk-SK"/>
        </w:rPr>
      </w:pPr>
      <w:r w:rsidRPr="000D4107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Kontaktné osoby</w:t>
      </w: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: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JUDr. Viera </w:t>
      </w:r>
      <w:proofErr w:type="spellStart"/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Pažická</w:t>
      </w:r>
      <w:proofErr w:type="spellEnd"/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(za odbornú stránku predmetu obstarávania)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Telefón/fax : + 421 2 59318231  fax + 421 2 59318311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sk-SK"/>
        </w:rPr>
      </w:pPr>
      <w:hyperlink r:id="rId4" w:history="1">
        <w:r w:rsidRPr="000D4107">
          <w:rPr>
            <w:rFonts w:ascii="Times New Roman" w:eastAsia="Times New Roman" w:hAnsi="Times New Roman" w:cs="Times New Roman"/>
            <w:b/>
            <w:bCs/>
            <w:color w:val="0000FF"/>
            <w:sz w:val="20"/>
            <w:szCs w:val="20"/>
            <w:u w:val="single"/>
            <w:lang w:eastAsia="sk-SK"/>
          </w:rPr>
          <w:t>pazicka@pozfond.sk</w:t>
        </w:r>
      </w:hyperlink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RNDr. Jaroslav </w:t>
      </w:r>
      <w:proofErr w:type="spellStart"/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Černiansky</w:t>
      </w:r>
      <w:proofErr w:type="spellEnd"/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, č. dv. 509 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Telefón : + 421 2 59318236  fax + 421 2 59318311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sk-SK"/>
        </w:rPr>
      </w:pPr>
      <w:hyperlink r:id="rId5" w:history="1">
        <w:r w:rsidRPr="000D4107">
          <w:rPr>
            <w:rFonts w:ascii="Times New Roman" w:eastAsia="Times New Roman" w:hAnsi="Times New Roman" w:cs="Times New Roman"/>
            <w:b/>
            <w:bCs/>
            <w:color w:val="0000FF"/>
            <w:sz w:val="20"/>
            <w:szCs w:val="20"/>
            <w:u w:val="single"/>
            <w:lang w:eastAsia="sk-SK"/>
          </w:rPr>
          <w:t>cerniansky@pozfond.sk</w:t>
        </w:r>
      </w:hyperlink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Súťažné podklady sa budú vydávať</w:t>
      </w: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: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od 4.9.2008 do 9.9.2008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v čase od 8,30 hod. do 14,00 hod.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Úhrada za súťažné podklady</w:t>
      </w: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: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NIE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Lehota na predkladanie ponúk :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24.9.2008 do 14,00 hod.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Otváranie ponúk :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25.9.2008  o 10,00 hod.  GR SPF, Búdková 36, Bratislava  kancelária </w:t>
      </w:r>
      <w:proofErr w:type="spellStart"/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č.dv</w:t>
      </w:r>
      <w:proofErr w:type="spellEnd"/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. 502.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Ďalšie informácie sú uvedené v súťažných podkladoch.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V Bratislave, 3.9.2008</w:t>
      </w:r>
    </w:p>
    <w:p w:rsidR="000D4107" w:rsidRPr="000D4107" w:rsidRDefault="000D4107" w:rsidP="000D41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0D4107" w:rsidRDefault="000D4107" w:rsidP="000D4107">
      <w:r w:rsidRPr="000D4107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  <w:bookmarkStart w:id="0" w:name="_GoBack"/>
      <w:bookmarkEnd w:id="0"/>
    </w:p>
    <w:sectPr w:rsidR="000D410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wtDA3MjA1NTExszBW0lEKTi0uzszPAykwrAUAZAEUKSwAAAA="/>
  </w:docVars>
  <w:rsids>
    <w:rsidRoot w:val="000D4107"/>
    <w:rsid w:val="000D4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0328A13-BF24-4116-ABB9-1552AE0D5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0D4107"/>
    <w:rPr>
      <w:color w:val="0000FF"/>
      <w:u w:val="single"/>
    </w:rPr>
  </w:style>
  <w:style w:type="paragraph" w:styleId="Nzov">
    <w:name w:val="Title"/>
    <w:basedOn w:val="Normlny"/>
    <w:link w:val="NzovChar"/>
    <w:uiPriority w:val="10"/>
    <w:qFormat/>
    <w:rsid w:val="000D4107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character" w:customStyle="1" w:styleId="NzovChar">
    <w:name w:val="Názov Char"/>
    <w:basedOn w:val="Predvolenpsmoodseku"/>
    <w:link w:val="Nzov"/>
    <w:uiPriority w:val="10"/>
    <w:rsid w:val="000D4107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44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erniansky@pozfond.sk" TargetMode="External"/><Relationship Id="rId4" Type="http://schemas.openxmlformats.org/officeDocument/2006/relationships/hyperlink" Target="mailto:pazicka@pozfond.sk" TargetMode="Externa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095</Characters>
  <Application>Microsoft Office Word</Application>
  <DocSecurity>0</DocSecurity>
  <Lines>9</Lines>
  <Paragraphs>2</Paragraphs>
  <ScaleCrop>false</ScaleCrop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ol Pavlik</dc:creator>
  <cp:keywords/>
  <dc:description/>
  <cp:lastModifiedBy>Pavol Pavlik</cp:lastModifiedBy>
  <cp:revision>1</cp:revision>
  <dcterms:created xsi:type="dcterms:W3CDTF">2019-04-29T13:38:00Z</dcterms:created>
  <dcterms:modified xsi:type="dcterms:W3CDTF">2019-04-29T13:39:00Z</dcterms:modified>
</cp:coreProperties>
</file>